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5C16F" w14:textId="3F4D1E66" w:rsidR="002E447E" w:rsidRPr="00892D02" w:rsidRDefault="008220BE">
      <w:pPr>
        <w:rPr>
          <w:rFonts w:ascii="Lato" w:hAnsi="Lato"/>
        </w:rPr>
      </w:pP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A3F9DC" wp14:editId="79B677AB">
                <wp:simplePos x="0" y="0"/>
                <wp:positionH relativeFrom="column">
                  <wp:posOffset>-144780</wp:posOffset>
                </wp:positionH>
                <wp:positionV relativeFrom="paragraph">
                  <wp:posOffset>85725</wp:posOffset>
                </wp:positionV>
                <wp:extent cx="3642360" cy="5722620"/>
                <wp:effectExtent l="0" t="0" r="15240" b="11430"/>
                <wp:wrapSquare wrapText="bothSides"/>
                <wp:docPr id="1035545315" name="Text Box 1035545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2360" cy="57226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2AC544" w14:textId="77777777" w:rsidR="0020732A" w:rsidRDefault="0020732A" w:rsidP="0020732A"/>
                          <w:p w14:paraId="6F529537" w14:textId="77777777" w:rsidR="0020732A" w:rsidRDefault="0020732A" w:rsidP="0020732A"/>
                          <w:p w14:paraId="220894B8" w14:textId="77777777" w:rsidR="0020732A" w:rsidRDefault="0020732A" w:rsidP="0020732A"/>
                          <w:p w14:paraId="70D632A7" w14:textId="77777777" w:rsidR="0020732A" w:rsidRDefault="0020732A" w:rsidP="0020732A"/>
                          <w:p w14:paraId="22B53252" w14:textId="77777777" w:rsidR="0020732A" w:rsidRDefault="0020732A" w:rsidP="0020732A"/>
                          <w:p w14:paraId="53DE6BD0" w14:textId="64621B10" w:rsidR="0020732A" w:rsidRDefault="0020732A" w:rsidP="0020732A">
                            <w:r>
                              <w:t xml:space="preserve">From: </w:t>
                            </w:r>
                            <w:hyperlink r:id="rId7" w:history="1">
                              <w:r w:rsidRPr="00300EFF">
                                <w:rPr>
                                  <w:rStyle w:val="Hyperlink"/>
                                </w:rPr>
                                <w:t>yourname@ohsu.edu</w:t>
                              </w:r>
                            </w:hyperlink>
                          </w:p>
                          <w:p w14:paraId="16DAE78D" w14:textId="77777777" w:rsidR="0020732A" w:rsidRDefault="0020732A" w:rsidP="0020732A">
                            <w:r>
                              <w:t>Subject: NRS 212: Quick question on peer review paper</w:t>
                            </w:r>
                          </w:p>
                          <w:p w14:paraId="66F1CFA8" w14:textId="77777777" w:rsidR="0020732A" w:rsidRDefault="0020732A" w:rsidP="0020732A"/>
                          <w:p w14:paraId="65B84C27" w14:textId="77777777" w:rsidR="0020732A" w:rsidRDefault="0020732A" w:rsidP="0020732A">
                            <w:r>
                              <w:t>Hello __________,</w:t>
                            </w:r>
                          </w:p>
                          <w:p w14:paraId="6A4E5220" w14:textId="77777777" w:rsidR="0020732A" w:rsidRDefault="0020732A" w:rsidP="0020732A">
                            <w:r>
                              <w:t xml:space="preserve"> </w:t>
                            </w:r>
                          </w:p>
                          <w:p w14:paraId="59B18D49" w14:textId="77777777" w:rsidR="0020732A" w:rsidRDefault="0020732A" w:rsidP="0020732A">
                            <w:r>
                              <w:t xml:space="preserve">I finished my outline and first draft of my paper this weekend.  After looking at the assignment sheet, I’m still not sure I understand the next step. Should we post these papers both to our Sakai group and email them individually to our peer-review partners?   </w:t>
                            </w:r>
                          </w:p>
                          <w:p w14:paraId="2FB18CCB" w14:textId="77777777" w:rsidR="0020732A" w:rsidRDefault="0020732A" w:rsidP="0020732A">
                            <w:r>
                              <w:t>Thank you in advance for your help!</w:t>
                            </w:r>
                          </w:p>
                          <w:p w14:paraId="5E7804B5" w14:textId="77777777" w:rsidR="0020732A" w:rsidRDefault="0020732A" w:rsidP="0020732A">
                            <w:r>
                              <w:t xml:space="preserve">Sincerely, </w:t>
                            </w:r>
                          </w:p>
                          <w:p w14:paraId="2FCD5858" w14:textId="77777777" w:rsidR="0020732A" w:rsidRDefault="0020732A" w:rsidP="0020732A">
                            <w:r>
                              <w:t>First Name Last Name</w:t>
                            </w:r>
                          </w:p>
                          <w:p w14:paraId="73C2E28F" w14:textId="77777777" w:rsidR="0020732A" w:rsidRDefault="0020732A" w:rsidP="0020732A">
                            <w:r>
                              <w:t>OHSU School of Nursing</w:t>
                            </w:r>
                          </w:p>
                          <w:p w14:paraId="167A89CE" w14:textId="77777777" w:rsidR="0020732A" w:rsidRDefault="0020732A" w:rsidP="0020732A">
                            <w:r>
                              <w:t>Class of 2028</w:t>
                            </w:r>
                          </w:p>
                          <w:p w14:paraId="76054F11" w14:textId="77777777" w:rsidR="0020732A" w:rsidRDefault="0020732A" w:rsidP="0020732A">
                            <w:r>
                              <w:t>yourname@ohsu.ed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3F9DC" id="_x0000_t202" coordsize="21600,21600" o:spt="202" path="m,l,21600r21600,l21600,xe">
                <v:stroke joinstyle="miter"/>
                <v:path gradientshapeok="t" o:connecttype="rect"/>
              </v:shapetype>
              <v:shape id="Text Box 1035545315" o:spid="_x0000_s1026" type="#_x0000_t202" style="position:absolute;margin-left:-11.4pt;margin-top:6.75pt;width:286.8pt;height:450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" filled="f" strokeweight=".5pt">
                <v:textbox>
                  <w:txbxContent>
                    <w:p w14:paraId="102AC544" w14:textId="77777777" w:rsidR="0020732A" w:rsidRDefault="0020732A" w:rsidP="0020732A"/>
                    <w:p w14:paraId="6F529537" w14:textId="77777777" w:rsidR="0020732A" w:rsidRDefault="0020732A" w:rsidP="0020732A"/>
                    <w:p w14:paraId="220894B8" w14:textId="77777777" w:rsidR="0020732A" w:rsidRDefault="0020732A" w:rsidP="0020732A"/>
                    <w:p w14:paraId="70D632A7" w14:textId="77777777" w:rsidR="0020732A" w:rsidRDefault="0020732A" w:rsidP="0020732A"/>
                    <w:p w14:paraId="22B53252" w14:textId="77777777" w:rsidR="0020732A" w:rsidRDefault="0020732A" w:rsidP="0020732A"/>
                    <w:p w14:paraId="53DE6BD0" w14:textId="64621B10" w:rsidR="0020732A" w:rsidRDefault="0020732A" w:rsidP="0020732A">
                      <w:r>
                        <w:t xml:space="preserve">From: </w:t>
                      </w:r>
                      <w:hyperlink r:id="rId8" w:history="1">
                        <w:r w:rsidRPr="00300EFF">
                          <w:rPr>
                            <w:rStyle w:val="Hyperlink"/>
                          </w:rPr>
                          <w:t>yourname@ohsu.edu</w:t>
                        </w:r>
                      </w:hyperlink>
                    </w:p>
                    <w:p w14:paraId="16DAE78D" w14:textId="77777777" w:rsidR="0020732A" w:rsidRDefault="0020732A" w:rsidP="0020732A">
                      <w:r>
                        <w:t>Subject: NRS 212: Quick question on peer review paper</w:t>
                      </w:r>
                    </w:p>
                    <w:p w14:paraId="66F1CFA8" w14:textId="77777777" w:rsidR="0020732A" w:rsidRDefault="0020732A" w:rsidP="0020732A"/>
                    <w:p w14:paraId="65B84C27" w14:textId="77777777" w:rsidR="0020732A" w:rsidRDefault="0020732A" w:rsidP="0020732A">
                      <w:r>
                        <w:t>Hello __________,</w:t>
                      </w:r>
                    </w:p>
                    <w:p w14:paraId="6A4E5220" w14:textId="77777777" w:rsidR="0020732A" w:rsidRDefault="0020732A" w:rsidP="0020732A">
                      <w:r>
                        <w:t xml:space="preserve"> </w:t>
                      </w:r>
                    </w:p>
                    <w:p w14:paraId="59B18D49" w14:textId="77777777" w:rsidR="0020732A" w:rsidRDefault="0020732A" w:rsidP="0020732A">
                      <w:r>
                        <w:t xml:space="preserve">I finished my outline and first draft of my paper this weekend.  After looking at the assignment sheet, I’m still not sure I understand the next step. Should we post these papers both to our Sakai group and email them individually to our peer-review partners?   </w:t>
                      </w:r>
                    </w:p>
                    <w:p w14:paraId="2FB18CCB" w14:textId="77777777" w:rsidR="0020732A" w:rsidRDefault="0020732A" w:rsidP="0020732A">
                      <w:r>
                        <w:t>Thank you in advance for your help!</w:t>
                      </w:r>
                    </w:p>
                    <w:p w14:paraId="5E7804B5" w14:textId="77777777" w:rsidR="0020732A" w:rsidRDefault="0020732A" w:rsidP="0020732A">
                      <w:r>
                        <w:t xml:space="preserve">Sincerely, </w:t>
                      </w:r>
                    </w:p>
                    <w:p w14:paraId="2FCD5858" w14:textId="77777777" w:rsidR="0020732A" w:rsidRDefault="0020732A" w:rsidP="0020732A">
                      <w:r>
                        <w:t>First Name Last Name</w:t>
                      </w:r>
                    </w:p>
                    <w:p w14:paraId="73C2E28F" w14:textId="77777777" w:rsidR="0020732A" w:rsidRDefault="0020732A" w:rsidP="0020732A">
                      <w:r>
                        <w:t>OHSU School of Nursing</w:t>
                      </w:r>
                    </w:p>
                    <w:p w14:paraId="167A89CE" w14:textId="77777777" w:rsidR="0020732A" w:rsidRDefault="0020732A" w:rsidP="0020732A">
                      <w:r>
                        <w:t>Class of 2028</w:t>
                      </w:r>
                    </w:p>
                    <w:p w14:paraId="76054F11" w14:textId="77777777" w:rsidR="0020732A" w:rsidRDefault="0020732A" w:rsidP="0020732A">
                      <w:r>
                        <w:t>yourname@ohsu.ed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6DE250" wp14:editId="1483491D">
                <wp:simplePos x="0" y="0"/>
                <wp:positionH relativeFrom="column">
                  <wp:posOffset>1493520</wp:posOffset>
                </wp:positionH>
                <wp:positionV relativeFrom="paragraph">
                  <wp:posOffset>144780</wp:posOffset>
                </wp:positionV>
                <wp:extent cx="1356360" cy="1104900"/>
                <wp:effectExtent l="457200" t="0" r="15240" b="266700"/>
                <wp:wrapNone/>
                <wp:docPr id="17" name="Line Callout 3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1104900"/>
                        </a:xfrm>
                        <a:prstGeom prst="borderCallout3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100000"/>
                            <a:gd name="adj6" fmla="val -16667"/>
                            <a:gd name="adj7" fmla="val 121649"/>
                            <a:gd name="adj8" fmla="val -33382"/>
                          </a:avLst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7FC9A78" w14:textId="77777777" w:rsidR="0020732A" w:rsidRPr="00413CA8" w:rsidRDefault="0020732A" w:rsidP="0020732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ROM</w:t>
                            </w:r>
                          </w:p>
                          <w:p w14:paraId="30BEED33" w14:textId="77777777" w:rsidR="0020732A" w:rsidRDefault="0020732A" w:rsidP="0020732A">
                            <w:r>
                              <w:t>Be sure to send messages from your OHSU email address</w:t>
                            </w:r>
                          </w:p>
                          <w:p w14:paraId="279E7DE4" w14:textId="77777777" w:rsidR="0020732A" w:rsidRDefault="0020732A" w:rsidP="002073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6DE250" id="_x0000_t49" coordsize="21600,21600" o:spt="49" adj="23400,24400,25200,21600,25200,4050,23400,4050" path="m@0@1l@2@3@4@5@6@7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  <v:f eqn="val #6"/>
                  <v:f eqn="val #7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  <v:h position="#6,#7"/>
                </v:handles>
                <o:callout v:ext="edit" type="threeSegment" on="t"/>
              </v:shapetype>
              <v:shape id="Line Callout 3 17" o:spid="_x0000_s1027" type="#_x0000_t49" style="position:absolute;margin-left:117.6pt;margin-top:11.4pt;width:106.8pt;height:8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" adj="-7211,26276,-3600,,-3600,,-1800" fillcolor="windowText" strokeweight="1pt">
                <v:textbox>
                  <w:txbxContent>
                    <w:p w14:paraId="77FC9A78" w14:textId="77777777" w:rsidR="0020732A" w:rsidRPr="00413CA8" w:rsidRDefault="0020732A" w:rsidP="0020732A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ROM</w:t>
                      </w:r>
                    </w:p>
                    <w:p w14:paraId="30BEED33" w14:textId="77777777" w:rsidR="0020732A" w:rsidRDefault="0020732A" w:rsidP="0020732A">
                      <w:r>
                        <w:t>Be sure to send messages from your OHSU email address</w:t>
                      </w:r>
                    </w:p>
                    <w:p w14:paraId="279E7DE4" w14:textId="77777777" w:rsidR="0020732A" w:rsidRDefault="0020732A" w:rsidP="0020732A">
                      <w:pPr>
                        <w:jc w:val="center"/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20732A"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51C4BA" wp14:editId="04495B1D">
                <wp:simplePos x="0" y="0"/>
                <wp:positionH relativeFrom="column">
                  <wp:posOffset>6728460</wp:posOffset>
                </wp:positionH>
                <wp:positionV relativeFrom="paragraph">
                  <wp:posOffset>381000</wp:posOffset>
                </wp:positionV>
                <wp:extent cx="2235200" cy="5158740"/>
                <wp:effectExtent l="0" t="0" r="12700" b="22860"/>
                <wp:wrapNone/>
                <wp:docPr id="15" name="Round Diagonal Corner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5200" cy="5158740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6506ECB" w14:textId="61C9C344" w:rsidR="0020732A" w:rsidRDefault="0020732A" w:rsidP="0020732A">
                            <w:r>
                              <w:t xml:space="preserve">Email is an important tool you will use during your time at OHSU and as you move into professional healthcare settings.  While </w:t>
                            </w:r>
                            <w:proofErr w:type="gramStart"/>
                            <w:r>
                              <w:t>usually  an</w:t>
                            </w:r>
                            <w:proofErr w:type="gramEnd"/>
                            <w:r>
                              <w:t xml:space="preserve"> efficient and quick way to resolve an issue, it’s more formal (and requires different language) than what you might say texting a friend or family member.  </w:t>
                            </w:r>
                          </w:p>
                          <w:p w14:paraId="4BA71B7F" w14:textId="77777777" w:rsidR="0020732A" w:rsidRPr="009739EA" w:rsidRDefault="0020732A" w:rsidP="0020732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739EA">
                              <w:rPr>
                                <w:b/>
                                <w:bCs/>
                              </w:rPr>
                              <w:t xml:space="preserve">More tips: </w:t>
                            </w:r>
                          </w:p>
                          <w:p w14:paraId="1A6A42D7" w14:textId="77777777" w:rsidR="0020732A" w:rsidRDefault="0020732A" w:rsidP="0020732A">
                            <w:r>
                              <w:t xml:space="preserve">Make sure your email is </w:t>
                            </w:r>
                            <w:proofErr w:type="gramStart"/>
                            <w:r>
                              <w:t>really necessary</w:t>
                            </w:r>
                            <w:proofErr w:type="gramEnd"/>
                            <w:r>
                              <w:t xml:space="preserve">.  Did you try to find the answer on your own in materials already provided?  </w:t>
                            </w:r>
                          </w:p>
                          <w:p w14:paraId="16D6F044" w14:textId="77777777" w:rsidR="0020732A" w:rsidRDefault="0020732A" w:rsidP="0020732A">
                            <w:r>
                              <w:t xml:space="preserve">Be sure you explain any attachments you send. </w:t>
                            </w:r>
                          </w:p>
                          <w:p w14:paraId="060C7BF0" w14:textId="77777777" w:rsidR="0020732A" w:rsidRDefault="0020732A" w:rsidP="0020732A">
                            <w:r>
                              <w:t>Be courteous.</w:t>
                            </w:r>
                          </w:p>
                          <w:p w14:paraId="7243CE10" w14:textId="77777777" w:rsidR="0020732A" w:rsidRDefault="0020732A" w:rsidP="0020732A">
                            <w:r>
                              <w:t>Proofread carefully before you hit “Send.”</w:t>
                            </w:r>
                          </w:p>
                          <w:p w14:paraId="2F9548CA" w14:textId="77777777" w:rsidR="0020732A" w:rsidRDefault="0020732A" w:rsidP="0020732A">
                            <w:r>
                              <w:t xml:space="preserve">Happy writing! </w:t>
                            </w:r>
                          </w:p>
                          <w:p w14:paraId="0D163EC2" w14:textId="77777777" w:rsidR="0020732A" w:rsidRDefault="0020732A" w:rsidP="0020732A"/>
                          <w:p w14:paraId="297255FF" w14:textId="77777777" w:rsidR="0020732A" w:rsidRDefault="0020732A" w:rsidP="002073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1C4BA" id="Round Diagonal Corner Rectangle 15" o:spid="_x0000_s1028" style="position:absolute;margin-left:529.8pt;margin-top:30pt;width:176pt;height:406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35200,51587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" adj="-11796480,,5400" path="m372541,l2235200,r,l2235200,4786199v,205749,-166792,372541,-372541,372541l,5158740r,l,372541c,166792,166792,,372541,xe" fillcolor="window" strokecolor="windowText" strokeweight="1pt">
                <v:stroke joinstyle="miter"/>
                <v:formulas/>
                <v:path arrowok="t" o:connecttype="custom" o:connectlocs="372541,0;2235200,0;2235200,0;2235200,4786199;1862659,5158740;0,5158740;0,5158740;0,372541;372541,0" o:connectangles="0,0,0,0,0,0,0,0,0" textboxrect="0,0,2235200,5158740"/>
                <v:textbox>
                  <w:txbxContent>
                    <w:p w14:paraId="06506ECB" w14:textId="61C9C344" w:rsidR="0020732A" w:rsidRDefault="0020732A" w:rsidP="0020732A">
                      <w:r>
                        <w:t xml:space="preserve">Email is an important tool you will use during your time at OHSU and as you move into professional healthcare settings.  While </w:t>
                      </w:r>
                      <w:proofErr w:type="gramStart"/>
                      <w:r>
                        <w:t>usually  an</w:t>
                      </w:r>
                      <w:proofErr w:type="gramEnd"/>
                      <w:r>
                        <w:t xml:space="preserve"> efficient and quick way to resolve an issue, it’s more formal (and requires different language) than what you might say texting a friend or family member.  </w:t>
                      </w:r>
                    </w:p>
                    <w:p w14:paraId="4BA71B7F" w14:textId="77777777" w:rsidR="0020732A" w:rsidRPr="009739EA" w:rsidRDefault="0020732A" w:rsidP="0020732A">
                      <w:pPr>
                        <w:rPr>
                          <w:b/>
                          <w:bCs/>
                        </w:rPr>
                      </w:pPr>
                      <w:r w:rsidRPr="009739EA">
                        <w:rPr>
                          <w:b/>
                          <w:bCs/>
                        </w:rPr>
                        <w:t xml:space="preserve">More tips: </w:t>
                      </w:r>
                    </w:p>
                    <w:p w14:paraId="1A6A42D7" w14:textId="77777777" w:rsidR="0020732A" w:rsidRDefault="0020732A" w:rsidP="0020732A">
                      <w:r>
                        <w:t xml:space="preserve">Make sure your email is </w:t>
                      </w:r>
                      <w:proofErr w:type="gramStart"/>
                      <w:r>
                        <w:t>really necessary</w:t>
                      </w:r>
                      <w:proofErr w:type="gramEnd"/>
                      <w:r>
                        <w:t xml:space="preserve">.  Did you try to find the answer on your own in materials already provided?  </w:t>
                      </w:r>
                    </w:p>
                    <w:p w14:paraId="16D6F044" w14:textId="77777777" w:rsidR="0020732A" w:rsidRDefault="0020732A" w:rsidP="0020732A">
                      <w:r>
                        <w:t xml:space="preserve">Be sure you explain any attachments you send. </w:t>
                      </w:r>
                    </w:p>
                    <w:p w14:paraId="060C7BF0" w14:textId="77777777" w:rsidR="0020732A" w:rsidRDefault="0020732A" w:rsidP="0020732A">
                      <w:r>
                        <w:t>Be courteous.</w:t>
                      </w:r>
                    </w:p>
                    <w:p w14:paraId="7243CE10" w14:textId="77777777" w:rsidR="0020732A" w:rsidRDefault="0020732A" w:rsidP="0020732A">
                      <w:r>
                        <w:t>Proofread carefully before you hit “Send.”</w:t>
                      </w:r>
                    </w:p>
                    <w:p w14:paraId="2F9548CA" w14:textId="77777777" w:rsidR="0020732A" w:rsidRDefault="0020732A" w:rsidP="0020732A">
                      <w:r>
                        <w:t xml:space="preserve">Happy writing! </w:t>
                      </w:r>
                    </w:p>
                    <w:p w14:paraId="0D163EC2" w14:textId="77777777" w:rsidR="0020732A" w:rsidRDefault="0020732A" w:rsidP="0020732A"/>
                    <w:p w14:paraId="297255FF" w14:textId="77777777" w:rsidR="0020732A" w:rsidRDefault="0020732A" w:rsidP="0020732A"/>
                  </w:txbxContent>
                </v:textbox>
              </v:shape>
            </w:pict>
          </mc:Fallback>
        </mc:AlternateContent>
      </w:r>
    </w:p>
    <w:p w14:paraId="11AFB077" w14:textId="7E0BB9BB" w:rsidR="00DC7D04" w:rsidRDefault="0020732A">
      <w:pPr>
        <w:rPr>
          <w:sz w:val="16"/>
          <w:szCs w:val="16"/>
        </w:rPr>
      </w:pP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C92959" wp14:editId="4078C2C8">
                <wp:simplePos x="0" y="0"/>
                <wp:positionH relativeFrom="column">
                  <wp:posOffset>3985260</wp:posOffset>
                </wp:positionH>
                <wp:positionV relativeFrom="paragraph">
                  <wp:posOffset>167005</wp:posOffset>
                </wp:positionV>
                <wp:extent cx="1767840" cy="1165860"/>
                <wp:effectExtent l="2324100" t="0" r="22860" b="91440"/>
                <wp:wrapNone/>
                <wp:docPr id="18" name="Line Callout 2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7840" cy="1165860"/>
                        </a:xfrm>
                        <a:prstGeom prst="borderCallout2">
                          <a:avLst>
                            <a:gd name="adj1" fmla="val 22018"/>
                            <a:gd name="adj2" fmla="val 2443"/>
                            <a:gd name="adj3" fmla="val 79534"/>
                            <a:gd name="adj4" fmla="val -37356"/>
                            <a:gd name="adj5" fmla="val 106364"/>
                            <a:gd name="adj6" fmla="val -131194"/>
                          </a:avLst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95E2D3" w14:textId="77777777" w:rsidR="0020732A" w:rsidRPr="008308D0" w:rsidRDefault="0020732A" w:rsidP="0020732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UBJECT LINE</w:t>
                            </w:r>
                          </w:p>
                          <w:p w14:paraId="632BB435" w14:textId="77777777" w:rsidR="0020732A" w:rsidRPr="002942C4" w:rsidRDefault="0020732A" w:rsidP="0020732A">
                            <w:r>
                              <w:t>Include course number and a specific topic that matches your content</w:t>
                            </w:r>
                          </w:p>
                          <w:p w14:paraId="1EAD4353" w14:textId="77777777" w:rsidR="0020732A" w:rsidRDefault="0020732A" w:rsidP="002073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C92959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Line Callout 2 18" o:spid="_x0000_s1029" type="#_x0000_t48" style="position:absolute;margin-left:313.8pt;margin-top:13.15pt;width:139.2pt;height:9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" adj="-28338,22975,-8069,17179,528,4756" fillcolor="windowText" strokeweight="1pt">
                <v:textbox>
                  <w:txbxContent>
                    <w:p w14:paraId="7A95E2D3" w14:textId="77777777" w:rsidR="0020732A" w:rsidRPr="008308D0" w:rsidRDefault="0020732A" w:rsidP="0020732A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UBJECT LINE</w:t>
                      </w:r>
                    </w:p>
                    <w:p w14:paraId="632BB435" w14:textId="77777777" w:rsidR="0020732A" w:rsidRPr="002942C4" w:rsidRDefault="0020732A" w:rsidP="0020732A">
                      <w:r>
                        <w:t>Include course number and a specific topic that matches your content</w:t>
                      </w:r>
                    </w:p>
                    <w:p w14:paraId="1EAD4353" w14:textId="77777777" w:rsidR="0020732A" w:rsidRDefault="0020732A" w:rsidP="0020732A">
                      <w:pPr>
                        <w:jc w:val="center"/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3BE87550" w14:textId="7B31C485" w:rsidR="0020732A" w:rsidRPr="0020732A" w:rsidRDefault="0020732A" w:rsidP="0020732A">
      <w:pPr>
        <w:spacing w:after="0" w:line="240" w:lineRule="auto"/>
        <w:rPr>
          <w:sz w:val="24"/>
          <w:szCs w:val="24"/>
        </w:rPr>
      </w:pP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79698C" wp14:editId="204FD8C5">
                <wp:simplePos x="0" y="0"/>
                <wp:positionH relativeFrom="column">
                  <wp:posOffset>3634740</wp:posOffset>
                </wp:positionH>
                <wp:positionV relativeFrom="paragraph">
                  <wp:posOffset>1379220</wp:posOffset>
                </wp:positionV>
                <wp:extent cx="2524760" cy="1844040"/>
                <wp:effectExtent l="2495550" t="0" r="27940" b="22860"/>
                <wp:wrapNone/>
                <wp:docPr id="19" name="Line Callout 1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760" cy="1844040"/>
                        </a:xfrm>
                        <a:prstGeom prst="borderCallout1">
                          <a:avLst>
                            <a:gd name="adj1" fmla="val 22168"/>
                            <a:gd name="adj2" fmla="val 9133"/>
                            <a:gd name="adj3" fmla="val 24177"/>
                            <a:gd name="adj4" fmla="val -98247"/>
                          </a:avLst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8CC0CC" w14:textId="77777777" w:rsidR="0020732A" w:rsidRPr="008308D0" w:rsidRDefault="0020732A" w:rsidP="0020732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REETING</w:t>
                            </w:r>
                          </w:p>
                          <w:p w14:paraId="34CD528A" w14:textId="77777777" w:rsidR="0020732A" w:rsidRDefault="0020732A" w:rsidP="0020732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540"/>
                            </w:pPr>
                            <w:r>
                              <w:t>Include a greeting like “Hello” or “Dear Professor ____”</w:t>
                            </w:r>
                          </w:p>
                          <w:p w14:paraId="43E43859" w14:textId="77777777" w:rsidR="0020732A" w:rsidRDefault="0020732A" w:rsidP="0020732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540"/>
                            </w:pPr>
                            <w:r>
                              <w:t>It’s better to be overly formal than informal</w:t>
                            </w:r>
                          </w:p>
                          <w:p w14:paraId="25527B5C" w14:textId="77777777" w:rsidR="0020732A" w:rsidRPr="00EA53C7" w:rsidRDefault="0020732A" w:rsidP="0020732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540"/>
                            </w:pPr>
                            <w:r>
                              <w:t>You can ask your instructor how they would like you to refer to them</w:t>
                            </w:r>
                          </w:p>
                          <w:p w14:paraId="685347C5" w14:textId="77777777" w:rsidR="0020732A" w:rsidRDefault="0020732A" w:rsidP="002073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79698C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19" o:spid="_x0000_s1030" type="#_x0000_t47" style="position:absolute;margin-left:286.2pt;margin-top:108.6pt;width:198.8pt;height:145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" adj="-21221,5222,1973,4788" fillcolor="windowText" strokeweight="1pt">
                <v:textbox>
                  <w:txbxContent>
                    <w:p w14:paraId="6A8CC0CC" w14:textId="77777777" w:rsidR="0020732A" w:rsidRPr="008308D0" w:rsidRDefault="0020732A" w:rsidP="0020732A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REETING</w:t>
                      </w:r>
                    </w:p>
                    <w:p w14:paraId="34CD528A" w14:textId="77777777" w:rsidR="0020732A" w:rsidRDefault="0020732A" w:rsidP="0020732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540"/>
                      </w:pPr>
                      <w:r>
                        <w:t>Include a greeting like “Hello” or “Dear Professor ____”</w:t>
                      </w:r>
                    </w:p>
                    <w:p w14:paraId="43E43859" w14:textId="77777777" w:rsidR="0020732A" w:rsidRDefault="0020732A" w:rsidP="0020732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540"/>
                      </w:pPr>
                      <w:r>
                        <w:t>It’s better to be overly formal than informal</w:t>
                      </w:r>
                    </w:p>
                    <w:p w14:paraId="25527B5C" w14:textId="77777777" w:rsidR="0020732A" w:rsidRPr="00EA53C7" w:rsidRDefault="0020732A" w:rsidP="0020732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540"/>
                      </w:pPr>
                      <w:r>
                        <w:t>You can ask your instructor how they would like you to refer to them</w:t>
                      </w:r>
                    </w:p>
                    <w:p w14:paraId="685347C5" w14:textId="77777777" w:rsidR="0020732A" w:rsidRDefault="0020732A" w:rsidP="0020732A">
                      <w:pPr>
                        <w:jc w:val="center"/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  <w:r w:rsidRPr="0020732A">
        <w:rPr>
          <w:sz w:val="24"/>
          <w:szCs w:val="24"/>
        </w:rPr>
        <w:tab/>
      </w:r>
    </w:p>
    <w:p w14:paraId="5FE955CD" w14:textId="3AE65243" w:rsidR="0020732A" w:rsidRPr="0020732A" w:rsidRDefault="0020732A" w:rsidP="0020732A">
      <w:pPr>
        <w:spacing w:after="0" w:line="240" w:lineRule="auto"/>
        <w:rPr>
          <w:sz w:val="24"/>
          <w:szCs w:val="24"/>
        </w:rPr>
      </w:pPr>
    </w:p>
    <w:p w14:paraId="158D8E37" w14:textId="549F7D9A" w:rsidR="0020732A" w:rsidRPr="0020732A" w:rsidRDefault="0020732A" w:rsidP="0020732A">
      <w:pPr>
        <w:spacing w:after="0" w:line="240" w:lineRule="auto"/>
        <w:rPr>
          <w:sz w:val="24"/>
          <w:szCs w:val="24"/>
        </w:rPr>
      </w:pPr>
    </w:p>
    <w:p w14:paraId="7295874E" w14:textId="684DEE86" w:rsidR="0020732A" w:rsidRPr="0020732A" w:rsidRDefault="0020732A" w:rsidP="0020732A">
      <w:pPr>
        <w:spacing w:after="0" w:line="240" w:lineRule="auto"/>
        <w:rPr>
          <w:sz w:val="24"/>
          <w:szCs w:val="24"/>
        </w:rPr>
      </w:pPr>
    </w:p>
    <w:p w14:paraId="6D74A56F" w14:textId="11001F88" w:rsidR="0020732A" w:rsidRPr="0020732A" w:rsidRDefault="0020732A" w:rsidP="0020732A">
      <w:pPr>
        <w:spacing w:after="0" w:line="240" w:lineRule="auto"/>
        <w:rPr>
          <w:sz w:val="24"/>
          <w:szCs w:val="24"/>
        </w:rPr>
      </w:pPr>
    </w:p>
    <w:p w14:paraId="2EFB74F5" w14:textId="5D6AE991" w:rsidR="0020732A" w:rsidRPr="0020732A" w:rsidRDefault="0020732A" w:rsidP="0020732A">
      <w:pPr>
        <w:spacing w:after="0" w:line="240" w:lineRule="auto"/>
        <w:rPr>
          <w:sz w:val="24"/>
          <w:szCs w:val="24"/>
        </w:rPr>
      </w:pPr>
    </w:p>
    <w:p w14:paraId="7FC2A88D" w14:textId="63ED61D3" w:rsidR="0020732A" w:rsidRPr="0020732A" w:rsidRDefault="0020732A" w:rsidP="0020732A">
      <w:pPr>
        <w:spacing w:after="0" w:line="240" w:lineRule="auto"/>
        <w:rPr>
          <w:sz w:val="24"/>
          <w:szCs w:val="24"/>
        </w:rPr>
      </w:pP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384170" wp14:editId="097CB118">
                <wp:simplePos x="0" y="0"/>
                <wp:positionH relativeFrom="column">
                  <wp:posOffset>129458</wp:posOffset>
                </wp:positionH>
                <wp:positionV relativeFrom="paragraph">
                  <wp:posOffset>4151794</wp:posOffset>
                </wp:positionV>
                <wp:extent cx="2091690" cy="1296670"/>
                <wp:effectExtent l="368300" t="152400" r="16510" b="11430"/>
                <wp:wrapNone/>
                <wp:docPr id="23" name="Line Callout 2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1690" cy="129667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-11359"/>
                            <a:gd name="adj6" fmla="val -1072"/>
                          </a:avLst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2A314C1" w14:textId="77777777" w:rsidR="0020732A" w:rsidRDefault="0020732A" w:rsidP="0020732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308D0"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455FE23E" w14:textId="77777777" w:rsidR="0020732A" w:rsidRPr="008308D0" w:rsidRDefault="0020732A" w:rsidP="0020732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0A772BDC" w14:textId="77777777" w:rsidR="0020732A" w:rsidRPr="002942C4" w:rsidRDefault="0020732A" w:rsidP="0020732A">
                            <w:r>
                              <w:t>Consider a professional signature and additional contact information.</w:t>
                            </w:r>
                          </w:p>
                          <w:p w14:paraId="18DA5E68" w14:textId="77777777" w:rsidR="0020732A" w:rsidRDefault="0020732A" w:rsidP="002073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84170" id="Line Callout 2 23" o:spid="_x0000_s1031" type="#_x0000_t48" style="position:absolute;margin-left:10.2pt;margin-top:326.9pt;width:164.7pt;height:102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" adj="-232,-2454" fillcolor="windowText" strokeweight="1pt">
                <v:textbox>
                  <w:txbxContent>
                    <w:p w14:paraId="02A314C1" w14:textId="77777777" w:rsidR="0020732A" w:rsidRDefault="0020732A" w:rsidP="0020732A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308D0">
                        <w:rPr>
                          <w:b/>
                          <w:bCs/>
                        </w:rPr>
                        <w:t>SIGNATURE</w:t>
                      </w:r>
                    </w:p>
                    <w:p w14:paraId="455FE23E" w14:textId="77777777" w:rsidR="0020732A" w:rsidRPr="008308D0" w:rsidRDefault="0020732A" w:rsidP="0020732A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0A772BDC" w14:textId="77777777" w:rsidR="0020732A" w:rsidRPr="002942C4" w:rsidRDefault="0020732A" w:rsidP="0020732A">
                      <w:r>
                        <w:t>Consider a professional signature and additional contact information.</w:t>
                      </w:r>
                    </w:p>
                    <w:p w14:paraId="18DA5E68" w14:textId="77777777" w:rsidR="0020732A" w:rsidRDefault="0020732A" w:rsidP="0020732A">
                      <w:pPr>
                        <w:jc w:val="center"/>
                      </w:pPr>
                    </w:p>
                  </w:txbxContent>
                </v:textbox>
                <o:callout v:ext="edit" minusx="t"/>
              </v:shape>
            </w:pict>
          </mc:Fallback>
        </mc:AlternateContent>
      </w:r>
    </w:p>
    <w:p w14:paraId="5BF6616E" w14:textId="77777777" w:rsidR="00433BCB" w:rsidRDefault="00433BCB">
      <w:pPr>
        <w:rPr>
          <w:sz w:val="16"/>
          <w:szCs w:val="16"/>
        </w:rPr>
      </w:pPr>
    </w:p>
    <w:p w14:paraId="080AC9CB" w14:textId="77777777" w:rsidR="00433BCB" w:rsidRDefault="00433BCB">
      <w:pPr>
        <w:rPr>
          <w:sz w:val="16"/>
          <w:szCs w:val="16"/>
        </w:rPr>
      </w:pPr>
    </w:p>
    <w:p w14:paraId="1DF1737C" w14:textId="608475CA" w:rsidR="00433BCB" w:rsidRDefault="008220BE">
      <w:pPr>
        <w:rPr>
          <w:sz w:val="16"/>
          <w:szCs w:val="16"/>
        </w:rPr>
      </w:pP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80140B" wp14:editId="7186B1B0">
                <wp:simplePos x="0" y="0"/>
                <wp:positionH relativeFrom="column">
                  <wp:posOffset>3627120</wp:posOffset>
                </wp:positionH>
                <wp:positionV relativeFrom="paragraph">
                  <wp:posOffset>338455</wp:posOffset>
                </wp:positionV>
                <wp:extent cx="2950845" cy="1985010"/>
                <wp:effectExtent l="1485900" t="152400" r="20955" b="15240"/>
                <wp:wrapNone/>
                <wp:docPr id="20" name="Line Callout 1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0845" cy="1985010"/>
                        </a:xfrm>
                        <a:prstGeom prst="borderCallout1">
                          <a:avLst>
                            <a:gd name="adj1" fmla="val 4676"/>
                            <a:gd name="adj2" fmla="val 13358"/>
                            <a:gd name="adj3" fmla="val -7398"/>
                            <a:gd name="adj4" fmla="val -50014"/>
                          </a:avLst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5B0B5C5" w14:textId="77777777" w:rsidR="0020732A" w:rsidRDefault="0020732A" w:rsidP="0020732A">
                            <w:pPr>
                              <w:ind w:left="720" w:hanging="36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           MESSAGE BODY</w:t>
                            </w:r>
                          </w:p>
                          <w:p w14:paraId="37FAB57E" w14:textId="77777777" w:rsidR="0020732A" w:rsidRDefault="0020732A" w:rsidP="0020732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</w:pPr>
                            <w:r>
                              <w:t>Use complete sentences</w:t>
                            </w:r>
                          </w:p>
                          <w:p w14:paraId="28118575" w14:textId="77777777" w:rsidR="0020732A" w:rsidRDefault="0020732A" w:rsidP="0020732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</w:pPr>
                            <w:r>
                              <w:t>Be polite and concise</w:t>
                            </w:r>
                          </w:p>
                          <w:p w14:paraId="43399572" w14:textId="77777777" w:rsidR="0020732A" w:rsidRDefault="0020732A" w:rsidP="0020732A">
                            <w:pPr>
                              <w:jc w:val="center"/>
                            </w:pPr>
                          </w:p>
                          <w:p w14:paraId="13271C3F" w14:textId="77777777" w:rsidR="0020732A" w:rsidRDefault="0020732A" w:rsidP="0020732A">
                            <w:r>
                              <w:t xml:space="preserve">*It’s ok to ask for </w:t>
                            </w:r>
                            <w:proofErr w:type="gramStart"/>
                            <w:r>
                              <w:t>clarification, but</w:t>
                            </w:r>
                            <w:proofErr w:type="gramEnd"/>
                            <w:r>
                              <w:t xml:space="preserve"> be sure you have already tried to find the answer yourself.  Did you review the syllabus or assignment sheet?  Is there some additional information in Sakai? </w:t>
                            </w:r>
                          </w:p>
                          <w:p w14:paraId="5E734A97" w14:textId="77777777" w:rsidR="0020732A" w:rsidRDefault="0020732A" w:rsidP="002073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0140B" id="Line Callout 1 20" o:spid="_x0000_s1032" type="#_x0000_t47" style="position:absolute;margin-left:285.6pt;margin-top:26.65pt;width:232.35pt;height:15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" adj="-10803,-1598,2885,1010" fillcolor="windowText" strokeweight="1pt">
                <v:textbox>
                  <w:txbxContent>
                    <w:p w14:paraId="05B0B5C5" w14:textId="77777777" w:rsidR="0020732A" w:rsidRDefault="0020732A" w:rsidP="0020732A">
                      <w:pPr>
                        <w:ind w:left="720" w:hanging="36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            MESSAGE BODY</w:t>
                      </w:r>
                    </w:p>
                    <w:p w14:paraId="37FAB57E" w14:textId="77777777" w:rsidR="0020732A" w:rsidRDefault="0020732A" w:rsidP="0020732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</w:pPr>
                      <w:r>
                        <w:t>Use complete sentences</w:t>
                      </w:r>
                    </w:p>
                    <w:p w14:paraId="28118575" w14:textId="77777777" w:rsidR="0020732A" w:rsidRDefault="0020732A" w:rsidP="0020732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</w:pPr>
                      <w:r>
                        <w:t>Be polite and concise</w:t>
                      </w:r>
                    </w:p>
                    <w:p w14:paraId="43399572" w14:textId="77777777" w:rsidR="0020732A" w:rsidRDefault="0020732A" w:rsidP="0020732A">
                      <w:pPr>
                        <w:jc w:val="center"/>
                      </w:pPr>
                    </w:p>
                    <w:p w14:paraId="13271C3F" w14:textId="77777777" w:rsidR="0020732A" w:rsidRDefault="0020732A" w:rsidP="0020732A">
                      <w:r>
                        <w:t xml:space="preserve">*It’s ok to ask for </w:t>
                      </w:r>
                      <w:proofErr w:type="gramStart"/>
                      <w:r>
                        <w:t>clarification, but</w:t>
                      </w:r>
                      <w:proofErr w:type="gramEnd"/>
                      <w:r>
                        <w:t xml:space="preserve"> be sure you have already tried to find the answer yourself.  Did you review the syllabus or assignment sheet?  Is there some additional information in Sakai? </w:t>
                      </w:r>
                    </w:p>
                    <w:p w14:paraId="5E734A97" w14:textId="77777777" w:rsidR="0020732A" w:rsidRDefault="0020732A" w:rsidP="002073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20732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293E06" wp14:editId="10A02017">
                <wp:simplePos x="0" y="0"/>
                <wp:positionH relativeFrom="column">
                  <wp:posOffset>1497330</wp:posOffset>
                </wp:positionH>
                <wp:positionV relativeFrom="paragraph">
                  <wp:posOffset>1157605</wp:posOffset>
                </wp:positionV>
                <wp:extent cx="1588770" cy="1527810"/>
                <wp:effectExtent l="552450" t="400050" r="11430" b="15240"/>
                <wp:wrapNone/>
                <wp:docPr id="22" name="Line Callout 1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8770" cy="1527810"/>
                        </a:xfrm>
                        <a:prstGeom prst="borderCallout1">
                          <a:avLst>
                            <a:gd name="adj1" fmla="val 19251"/>
                            <a:gd name="adj2" fmla="val 17960"/>
                            <a:gd name="adj3" fmla="val -25709"/>
                            <a:gd name="adj4" fmla="val -34885"/>
                          </a:avLst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376B1CA" w14:textId="77777777" w:rsidR="0020732A" w:rsidRPr="008308D0" w:rsidRDefault="0020732A" w:rsidP="0020732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308D0">
                              <w:rPr>
                                <w:b/>
                                <w:bCs/>
                              </w:rPr>
                              <w:t>CLOSING</w:t>
                            </w:r>
                          </w:p>
                          <w:p w14:paraId="7785BA21" w14:textId="4F33E740" w:rsidR="0020732A" w:rsidRDefault="0020732A" w:rsidP="0020732A">
                            <w:r>
                              <w:t>Include a polite close like “Sincerely,” or “Regards,”</w:t>
                            </w:r>
                          </w:p>
                          <w:p w14:paraId="60426B2A" w14:textId="153B56FF" w:rsidR="0020732A" w:rsidRPr="00EA53C7" w:rsidRDefault="0020732A" w:rsidP="0020732A">
                            <w:r>
                              <w:t>Thank them for their assistance.</w:t>
                            </w:r>
                          </w:p>
                          <w:p w14:paraId="6F1608BD" w14:textId="77777777" w:rsidR="0020732A" w:rsidRDefault="0020732A" w:rsidP="002073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93E06" id="Line Callout 1 22" o:spid="_x0000_s1033" type="#_x0000_t47" style="position:absolute;margin-left:117.9pt;margin-top:91.15pt;width:125.1pt;height:120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" adj="-7535,-5553,3879,4158" fillcolor="windowText" strokeweight="1pt">
                <v:textbox>
                  <w:txbxContent>
                    <w:p w14:paraId="2376B1CA" w14:textId="77777777" w:rsidR="0020732A" w:rsidRPr="008308D0" w:rsidRDefault="0020732A" w:rsidP="0020732A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308D0">
                        <w:rPr>
                          <w:b/>
                          <w:bCs/>
                        </w:rPr>
                        <w:t>CLOSING</w:t>
                      </w:r>
                    </w:p>
                    <w:p w14:paraId="7785BA21" w14:textId="4F33E740" w:rsidR="0020732A" w:rsidRDefault="0020732A" w:rsidP="0020732A">
                      <w:r>
                        <w:t>Include a polite close like “Sincerely,” or “Regards,”</w:t>
                      </w:r>
                    </w:p>
                    <w:p w14:paraId="60426B2A" w14:textId="153B56FF" w:rsidR="0020732A" w:rsidRPr="00EA53C7" w:rsidRDefault="0020732A" w:rsidP="0020732A">
                      <w:r>
                        <w:t>Thank them for their assistance.</w:t>
                      </w:r>
                    </w:p>
                    <w:p w14:paraId="6F1608BD" w14:textId="77777777" w:rsidR="0020732A" w:rsidRDefault="0020732A" w:rsidP="002073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A544B52" w14:textId="77777777" w:rsidR="00DC7D04" w:rsidRDefault="00DC7D04" w:rsidP="00DC7D04">
      <w:pPr>
        <w:rPr>
          <w:sz w:val="24"/>
          <w:szCs w:val="24"/>
        </w:rPr>
        <w:sectPr w:rsidR="00DC7D04" w:rsidSect="00DC7D0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5840" w:h="12240" w:orient="landscape"/>
          <w:pgMar w:top="1440" w:right="1080" w:bottom="1440" w:left="1080" w:header="720" w:footer="1352" w:gutter="0"/>
          <w:cols w:num="2" w:space="720"/>
          <w:docGrid w:linePitch="360"/>
        </w:sectPr>
      </w:pPr>
    </w:p>
    <w:p w14:paraId="4A060F5B" w14:textId="575BAB7E" w:rsidR="00D831BF" w:rsidRPr="00D831BF" w:rsidRDefault="00D831BF" w:rsidP="00433BCB">
      <w:pPr>
        <w:pStyle w:val="Heading1"/>
      </w:pPr>
    </w:p>
    <w:sectPr w:rsidR="00D831BF" w:rsidRPr="00D831BF" w:rsidSect="00DC7D04">
      <w:type w:val="continuous"/>
      <w:pgSz w:w="15840" w:h="12240" w:orient="landscape"/>
      <w:pgMar w:top="1440" w:right="1080" w:bottom="1440" w:left="1080" w:header="720" w:footer="1352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83B69" w14:textId="77777777" w:rsidR="00003D68" w:rsidRDefault="00003D68" w:rsidP="000941C0">
      <w:pPr>
        <w:spacing w:after="0" w:line="240" w:lineRule="auto"/>
      </w:pPr>
      <w:r>
        <w:separator/>
      </w:r>
    </w:p>
  </w:endnote>
  <w:endnote w:type="continuationSeparator" w:id="0">
    <w:p w14:paraId="3140772C" w14:textId="77777777" w:rsidR="00003D68" w:rsidRDefault="00003D68" w:rsidP="000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31973" w14:textId="77777777" w:rsidR="0058078B" w:rsidRDefault="00580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5C178" w14:textId="508828F4" w:rsidR="000941C0" w:rsidRDefault="00523B00">
    <w:pPr>
      <w:pStyle w:val="Footer"/>
    </w:pPr>
    <w:r w:rsidRPr="000941C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315C17F" wp14:editId="7E6FF08D">
              <wp:simplePos x="0" y="0"/>
              <wp:positionH relativeFrom="column">
                <wp:posOffset>4846543</wp:posOffset>
              </wp:positionH>
              <wp:positionV relativeFrom="paragraph">
                <wp:posOffset>257175</wp:posOffset>
              </wp:positionV>
              <wp:extent cx="5120640" cy="0"/>
              <wp:effectExtent l="19050" t="19050" r="3810" b="1905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12064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5458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18BF7F" id="Straight Connector 2" o:spid="_x0000_s1026" alt="&quot;&quot;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6pt,20.25pt" to="784.8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" strokecolor="#545859" strokeweight="2.25pt">
              <v:stroke joinstyle="miter"/>
            </v:line>
          </w:pict>
        </mc:Fallback>
      </mc:AlternateContent>
    </w:r>
    <w:r w:rsidRPr="000941C0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7315C181" wp14:editId="5C2286CD">
              <wp:simplePos x="0" y="0"/>
              <wp:positionH relativeFrom="column">
                <wp:posOffset>3847437</wp:posOffset>
              </wp:positionH>
              <wp:positionV relativeFrom="paragraph">
                <wp:posOffset>411342</wp:posOffset>
              </wp:positionV>
              <wp:extent cx="5081905" cy="1404620"/>
              <wp:effectExtent l="0" t="0" r="4445" b="635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15C185" w14:textId="77777777" w:rsidR="000941C0" w:rsidRPr="00E13DA9" w:rsidRDefault="000941C0" w:rsidP="000941C0">
                          <w:pPr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E13DA9">
                            <w:rPr>
                              <w:rFonts w:ascii="Lato" w:hAnsi="Lato"/>
                              <w:sz w:val="24"/>
                            </w:rPr>
                            <w:t>Prepared by the Office of Learning and Writing Sup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315C181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302.95pt;margin-top:32.4pt;width:400.1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" stroked="f">
              <v:textbox style="mso-fit-shape-to-text:t">
                <w:txbxContent>
                  <w:p w14:paraId="7315C185" w14:textId="77777777" w:rsidR="000941C0" w:rsidRPr="00E13DA9" w:rsidRDefault="000941C0" w:rsidP="000941C0">
                    <w:pPr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E13DA9">
                      <w:rPr>
                        <w:rFonts w:ascii="Lato" w:hAnsi="Lato"/>
                        <w:sz w:val="24"/>
                      </w:rPr>
                      <w:t>Prepared by the Office of Learning and Writing Support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9CE66" w14:textId="77777777" w:rsidR="0058078B" w:rsidRDefault="00580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B78A9" w14:textId="77777777" w:rsidR="00003D68" w:rsidRDefault="00003D68" w:rsidP="000941C0">
      <w:pPr>
        <w:spacing w:after="0" w:line="240" w:lineRule="auto"/>
      </w:pPr>
      <w:r>
        <w:separator/>
      </w:r>
    </w:p>
  </w:footnote>
  <w:footnote w:type="continuationSeparator" w:id="0">
    <w:p w14:paraId="74095A25" w14:textId="77777777" w:rsidR="00003D68" w:rsidRDefault="00003D68" w:rsidP="00094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B9187" w14:textId="77777777" w:rsidR="0058078B" w:rsidRDefault="00580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5C177" w14:textId="5A019F88" w:rsidR="000941C0" w:rsidRDefault="0020732A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315C179" wp14:editId="75D716F1">
              <wp:simplePos x="0" y="0"/>
              <wp:positionH relativeFrom="column">
                <wp:posOffset>-495300</wp:posOffset>
              </wp:positionH>
              <wp:positionV relativeFrom="paragraph">
                <wp:posOffset>-68580</wp:posOffset>
              </wp:positionV>
              <wp:extent cx="6713220" cy="50482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13220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15C184" w14:textId="3FD01691" w:rsidR="000941C0" w:rsidRPr="00E13DA9" w:rsidRDefault="0020732A" w:rsidP="000941C0">
                          <w:pP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How to Build an Email to Instructo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15C1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margin-left:-39pt;margin-top:-5.4pt;width:528.6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" filled="f" stroked="f">
              <v:textbox>
                <w:txbxContent>
                  <w:p w14:paraId="7315C184" w14:textId="3FD01691" w:rsidR="000941C0" w:rsidRPr="00E13DA9" w:rsidRDefault="0020732A" w:rsidP="000941C0">
                    <w:pP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>How to Build an Email to Instructors</w:t>
                    </w:r>
                  </w:p>
                </w:txbxContent>
              </v:textbox>
            </v:shape>
          </w:pict>
        </mc:Fallback>
      </mc:AlternateContent>
    </w:r>
    <w:r w:rsidR="00DC7D0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15C17D" wp14:editId="28278EE5">
              <wp:simplePos x="0" y="0"/>
              <wp:positionH relativeFrom="page">
                <wp:align>right</wp:align>
              </wp:positionH>
              <wp:positionV relativeFrom="paragraph">
                <wp:posOffset>-468630</wp:posOffset>
              </wp:positionV>
              <wp:extent cx="10118785" cy="1196340"/>
              <wp:effectExtent l="0" t="0" r="0" b="3810"/>
              <wp:wrapNone/>
              <wp:docPr id="1" name="Rectangle 1" descr="Document title How to Build an Email to Instructor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18785" cy="1196340"/>
                      </a:xfrm>
                      <a:prstGeom prst="rect">
                        <a:avLst/>
                      </a:prstGeom>
                      <a:solidFill>
                        <a:srgbClr val="5458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A3E7DB" id="Rectangle 1" o:spid="_x0000_s1026" alt="Document title How to Build an Email to Instructors" style="position:absolute;margin-left:745.55pt;margin-top:-36.9pt;width:796.75pt;height:94.2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" fillcolor="#545859" stroked="f" strokeweight="1pt">
              <w10:wrap anchorx="page"/>
            </v:rect>
          </w:pict>
        </mc:Fallback>
      </mc:AlternateContent>
    </w:r>
    <w:r w:rsidR="00346D56">
      <w:rPr>
        <w:noProof/>
      </w:rPr>
      <w:drawing>
        <wp:anchor distT="0" distB="0" distL="114300" distR="114300" simplePos="0" relativeHeight="251662336" behindDoc="0" locked="0" layoutInCell="1" allowOverlap="1" wp14:anchorId="7315C17B" wp14:editId="0F099A45">
          <wp:simplePos x="0" y="0"/>
          <wp:positionH relativeFrom="column">
            <wp:posOffset>7044723</wp:posOffset>
          </wp:positionH>
          <wp:positionV relativeFrom="paragraph">
            <wp:posOffset>-136525</wp:posOffset>
          </wp:positionV>
          <wp:extent cx="1565631" cy="677664"/>
          <wp:effectExtent l="0" t="0" r="0" b="8255"/>
          <wp:wrapNone/>
          <wp:docPr id="1119305300" name="Picture 1119305300" descr="OHSU Flame and School of Nurs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9305300" name="Picture 1119305300" descr="OHSU Flame and School of Nursing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631" cy="677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AE126" w14:textId="77777777" w:rsidR="0058078B" w:rsidRDefault="00580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E20FBC"/>
    <w:multiLevelType w:val="hybridMultilevel"/>
    <w:tmpl w:val="3C74C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0E54C5E"/>
    <w:multiLevelType w:val="hybridMultilevel"/>
    <w:tmpl w:val="C8F4B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E5D7257"/>
    <w:multiLevelType w:val="hybridMultilevel"/>
    <w:tmpl w:val="A0FA3B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29912818">
    <w:abstractNumId w:val="2"/>
  </w:num>
  <w:num w:numId="2" w16cid:durableId="1196692092">
    <w:abstractNumId w:val="1"/>
  </w:num>
  <w:num w:numId="3" w16cid:durableId="779882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J/4bNYXa5C5PcTaenHEnvIJkZipWwQaejn/deDvDKRzzxikf0fbQRA3sd2eGqhHgrqYj/VLIaEizH7fNzQGMxg==" w:salt="B2Z/OV5xoP8evr8WInbc1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jQ1MLQwMzexsDRX0lEKTi0uzszPAykwqgUAMb7jxywAAAA="/>
  </w:docVars>
  <w:rsids>
    <w:rsidRoot w:val="00E13DA9"/>
    <w:rsid w:val="00003D68"/>
    <w:rsid w:val="000941C0"/>
    <w:rsid w:val="0020732A"/>
    <w:rsid w:val="002E447E"/>
    <w:rsid w:val="003070E5"/>
    <w:rsid w:val="00346D56"/>
    <w:rsid w:val="0036327D"/>
    <w:rsid w:val="00433BCB"/>
    <w:rsid w:val="00523B00"/>
    <w:rsid w:val="0058078B"/>
    <w:rsid w:val="007600DE"/>
    <w:rsid w:val="0077311F"/>
    <w:rsid w:val="00784740"/>
    <w:rsid w:val="007D5569"/>
    <w:rsid w:val="008220BE"/>
    <w:rsid w:val="0084785B"/>
    <w:rsid w:val="00892D02"/>
    <w:rsid w:val="009556C2"/>
    <w:rsid w:val="009E3DD0"/>
    <w:rsid w:val="00A0474C"/>
    <w:rsid w:val="00AB240F"/>
    <w:rsid w:val="00C230A0"/>
    <w:rsid w:val="00C822AE"/>
    <w:rsid w:val="00C92949"/>
    <w:rsid w:val="00CE2D7E"/>
    <w:rsid w:val="00D067BD"/>
    <w:rsid w:val="00D06ECE"/>
    <w:rsid w:val="00D57BCC"/>
    <w:rsid w:val="00D831BF"/>
    <w:rsid w:val="00DA34B6"/>
    <w:rsid w:val="00DC7D04"/>
    <w:rsid w:val="00E13DA9"/>
    <w:rsid w:val="00E215C7"/>
    <w:rsid w:val="00EC53FB"/>
    <w:rsid w:val="00F41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15C16F"/>
  <w15:chartTrackingRefBased/>
  <w15:docId w15:val="{0926B3E3-6583-4415-9564-9758E2916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7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7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C0"/>
  </w:style>
  <w:style w:type="paragraph" w:styleId="Footer">
    <w:name w:val="footer"/>
    <w:basedOn w:val="Normal"/>
    <w:link w:val="Foot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C0"/>
  </w:style>
  <w:style w:type="paragraph" w:styleId="ListParagraph">
    <w:name w:val="List Paragraph"/>
    <w:basedOn w:val="Normal"/>
    <w:uiPriority w:val="34"/>
    <w:qFormat/>
    <w:rsid w:val="00D831BF"/>
    <w:pPr>
      <w:ind w:left="720"/>
      <w:contextualSpacing/>
    </w:pPr>
  </w:style>
  <w:style w:type="table" w:styleId="TableGrid">
    <w:name w:val="Table Grid"/>
    <w:basedOn w:val="TableNormal"/>
    <w:uiPriority w:val="39"/>
    <w:rsid w:val="00D83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7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7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073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rname@ohsu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yourname@ohsu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</Words>
  <Characters>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nd Science University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Eckstein</dc:creator>
  <cp:keywords/>
  <dc:description/>
  <cp:lastModifiedBy>Emilie Buckman</cp:lastModifiedBy>
  <cp:revision>6</cp:revision>
  <dcterms:created xsi:type="dcterms:W3CDTF">2026-01-13T22:30:00Z</dcterms:created>
  <dcterms:modified xsi:type="dcterms:W3CDTF">2026-01-1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1c6bf-9e67-430e-8ac1-e12b757db622</vt:lpwstr>
  </property>
</Properties>
</file>